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3E51" w:rsidRPr="00D37204" w:rsidRDefault="00AE3E51" w:rsidP="00AE3E51">
      <w:pPr>
        <w:pStyle w:val="Billedtekst"/>
        <w:keepNext/>
        <w:rPr>
          <w:rFonts w:ascii="Times New Roman" w:hAnsi="Times New Roman" w:cs="Times New Roman"/>
          <w:i w:val="0"/>
          <w:iCs w:val="0"/>
          <w:sz w:val="24"/>
          <w:szCs w:val="24"/>
          <w:lang w:val="en-US"/>
        </w:rPr>
      </w:pPr>
      <w:r w:rsidRPr="00D37204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Additional file 1: Flow chart of planning an ambassador </w:t>
      </w:r>
      <w:r w:rsidRPr="00AE3E51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co-admissions</w:t>
      </w:r>
    </w:p>
    <w:p w:rsidR="0045585E" w:rsidRPr="00A51756" w:rsidRDefault="003F6291">
      <w:pPr>
        <w:rPr>
          <w:lang w:val="en-US"/>
        </w:rPr>
      </w:pPr>
      <w:bookmarkStart w:id="0" w:name="_GoBack"/>
      <w:bookmarkEnd w:id="0"/>
      <w:r>
        <w:rPr>
          <w:noProof/>
          <w:lang w:val="en-US"/>
        </w:rPr>
        <w:drawing>
          <wp:inline distT="0" distB="0" distL="0" distR="0" wp14:anchorId="08F03F17">
            <wp:extent cx="8411750" cy="3263312"/>
            <wp:effectExtent l="0" t="0" r="8890" b="0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2566" cy="32675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45585E" w:rsidRPr="00A51756" w:rsidSect="00D420E2">
      <w:pgSz w:w="16838" w:h="11906" w:orient="landscape"/>
      <w:pgMar w:top="1134" w:right="1701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jQyNDYwMDGyNDRR0lEKTi0uzszPAykwqQUAE9atMCwAAAA="/>
  </w:docVars>
  <w:rsids>
    <w:rsidRoot w:val="00D420E2"/>
    <w:rsid w:val="00172497"/>
    <w:rsid w:val="003F6291"/>
    <w:rsid w:val="0045585E"/>
    <w:rsid w:val="006B1E64"/>
    <w:rsid w:val="00980A44"/>
    <w:rsid w:val="00A51756"/>
    <w:rsid w:val="00AE3E51"/>
    <w:rsid w:val="00D42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2C6DF"/>
  <w15:chartTrackingRefBased/>
  <w15:docId w15:val="{D1F9DC64-DE06-422A-8281-3599F4B22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illedtekst">
    <w:name w:val="caption"/>
    <w:basedOn w:val="Normal"/>
    <w:next w:val="Normal"/>
    <w:uiPriority w:val="35"/>
    <w:unhideWhenUsed/>
    <w:qFormat/>
    <w:rsid w:val="00D420E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Kaj Fridh Nielsen</dc:creator>
  <cp:keywords/>
  <dc:description/>
  <cp:lastModifiedBy>Martin Kaj Fridh Nielsen</cp:lastModifiedBy>
  <cp:revision>5</cp:revision>
  <dcterms:created xsi:type="dcterms:W3CDTF">2020-04-30T11:47:00Z</dcterms:created>
  <dcterms:modified xsi:type="dcterms:W3CDTF">2020-05-09T08:48:00Z</dcterms:modified>
</cp:coreProperties>
</file>